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0B80D" w14:textId="4E385C5B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</w:pPr>
      <w:r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  <w:t>20220731</w:t>
      </w:r>
    </w:p>
    <w:p w14:paraId="633BEB25" w14:textId="0EEAFC46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</w:pPr>
      <w:r>
        <w:rPr>
          <w:rFonts w:asciiTheme="minorEastAsia" w:hAnsiTheme="minorEastAsia" w:cs="Times New Roman" w:hint="eastAsia"/>
          <w:b/>
          <w:bCs/>
          <w:spacing w:val="3"/>
          <w:kern w:val="0"/>
          <w:sz w:val="26"/>
          <w:szCs w:val="26"/>
          <w:lang w:val="en-GB"/>
        </w:rPr>
        <w:t>St</w:t>
      </w:r>
      <w:r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  <w:t>evie, his girlfriend is Italian.</w:t>
      </w:r>
    </w:p>
    <w:p w14:paraId="67DCC392" w14:textId="3C35366A" w:rsidR="00325BD9" w:rsidRDefault="00325BD9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</w:pPr>
      <w:r>
        <w:rPr>
          <w:noProof/>
        </w:rPr>
        <w:drawing>
          <wp:inline distT="0" distB="0" distL="0" distR="0" wp14:anchorId="60754823" wp14:editId="133C2836">
            <wp:extent cx="3612722" cy="1347485"/>
            <wp:effectExtent l="0" t="0" r="698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26076" cy="1352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B31F5" w14:textId="77777777" w:rsidR="00821553" w:rsidRDefault="00000000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</w:pPr>
      <w:hyperlink r:id="rId5" w:history="1">
        <w:r w:rsidR="00821553" w:rsidRPr="002F261B">
          <w:rPr>
            <w:rStyle w:val="Hyperlink"/>
            <w:rFonts w:ascii="Times New Roman" w:eastAsia="Times New Roman" w:hAnsi="Times New Roman" w:cs="Times New Roman"/>
            <w:b/>
            <w:bCs/>
            <w:spacing w:val="3"/>
            <w:kern w:val="0"/>
            <w:sz w:val="26"/>
            <w:szCs w:val="26"/>
            <w:lang w:val="en-GB"/>
          </w:rPr>
          <w:t>https://cloudarchives2.camblychina.com/62e68ab936deb4418c705442/d9678f67184a1deb379dd0a2971a0ff1_cambly_62e68ab936deb4418c705442_0.mp4?auth_key=1659285331-07bac4e610de11ed86a4fecc4924d036-0-95e5a353ed9dbcf68741f2ea7f38ee57</w:t>
        </w:r>
      </w:hyperlink>
    </w:p>
    <w:p w14:paraId="65F87418" w14:textId="77777777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</w:pPr>
    </w:p>
    <w:p w14:paraId="078AB2BC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</w:pPr>
      <w:r w:rsidRPr="00821553"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  <w:t>Stevie</w:t>
      </w:r>
    </w:p>
    <w:p w14:paraId="61A048DA" w14:textId="5D17B427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</w:pPr>
    </w:p>
    <w:p w14:paraId="716717A7" w14:textId="7DAE0EF8" w:rsidR="00821553" w:rsidRDefault="000625D6" w:rsidP="00821553">
      <w:pPr>
        <w:widowControl/>
        <w:shd w:val="clear" w:color="auto" w:fill="FFFFFF"/>
        <w:jc w:val="left"/>
        <w:rPr>
          <w:rFonts w:ascii="宋体" w:eastAsia="宋体" w:hAnsi="宋体" w:cs="宋体"/>
          <w:b/>
          <w:bCs/>
          <w:spacing w:val="3"/>
          <w:kern w:val="0"/>
          <w:sz w:val="26"/>
          <w:szCs w:val="26"/>
          <w:lang w:val="en-GB"/>
        </w:rPr>
      </w:pPr>
      <w:r>
        <w:rPr>
          <w:rFonts w:ascii="宋体" w:eastAsia="宋体" w:hAnsi="宋体" w:cs="宋体" w:hint="eastAsia"/>
          <w:b/>
          <w:bCs/>
          <w:spacing w:val="3"/>
          <w:kern w:val="0"/>
          <w:sz w:val="26"/>
          <w:szCs w:val="26"/>
          <w:lang w:val="en-GB"/>
        </w:rPr>
        <w:t>I</w:t>
      </w:r>
      <w:r>
        <w:rPr>
          <w:rFonts w:ascii="宋体" w:eastAsia="宋体" w:hAnsi="宋体" w:cs="宋体"/>
          <w:b/>
          <w:bCs/>
          <w:spacing w:val="3"/>
          <w:kern w:val="0"/>
          <w:sz w:val="26"/>
          <w:szCs w:val="26"/>
          <w:lang w:val="en-GB"/>
        </w:rPr>
        <w:t xml:space="preserve"> studied:</w:t>
      </w:r>
    </w:p>
    <w:p w14:paraId="3930F050" w14:textId="60BFAC9E" w:rsidR="00821553" w:rsidRDefault="00821553" w:rsidP="00821553">
      <w:pPr>
        <w:pStyle w:val="Heading2"/>
        <w:rPr>
          <w:lang w:val="en-GB"/>
        </w:rPr>
      </w:pPr>
      <w:r>
        <w:rPr>
          <w:lang w:val="en-GB"/>
        </w:rPr>
        <w:t>1</w:t>
      </w:r>
      <w:r>
        <w:rPr>
          <w:rFonts w:hint="eastAsia"/>
          <w:lang w:val="en-GB"/>
        </w:rPr>
        <w:t>：</w:t>
      </w:r>
      <w:r w:rsidR="00955BB2">
        <w:rPr>
          <w:lang w:val="en-GB"/>
        </w:rPr>
        <w:t>I</w:t>
      </w:r>
      <w:r w:rsidR="000625D6">
        <w:rPr>
          <w:lang w:val="en-GB"/>
        </w:rPr>
        <w:t>n order to understand to say</w:t>
      </w:r>
    </w:p>
    <w:p w14:paraId="371F0B3C" w14:textId="64AF6E8C" w:rsidR="00821553" w:rsidRPr="000625D6" w:rsidRDefault="00821553" w:rsidP="00821553">
      <w:pPr>
        <w:widowControl/>
        <w:shd w:val="clear" w:color="auto" w:fill="FFFFFF"/>
        <w:jc w:val="left"/>
        <w:rPr>
          <w:rFonts w:ascii="宋体" w:eastAsia="宋体" w:hAnsi="宋体" w:cs="宋体"/>
          <w:b/>
          <w:bCs/>
          <w:spacing w:val="3"/>
          <w:kern w:val="0"/>
          <w:sz w:val="24"/>
          <w:szCs w:val="24"/>
          <w:lang w:val="en-GB"/>
        </w:rPr>
      </w:pPr>
      <w:r w:rsidRPr="000625D6">
        <w:rPr>
          <w:rFonts w:ascii="宋体" w:eastAsia="宋体" w:hAnsi="宋体" w:cs="宋体" w:hint="eastAsia"/>
          <w:b/>
          <w:bCs/>
          <w:spacing w:val="3"/>
          <w:kern w:val="0"/>
          <w:sz w:val="24"/>
          <w:szCs w:val="24"/>
          <w:lang w:val="en-GB"/>
        </w:rPr>
        <w:t>对于非母语的英语者，我说的太快了，导致他们不能理解。（建议我对非母语的英语者，说慢点，把字咬清楚）</w:t>
      </w:r>
    </w:p>
    <w:p w14:paraId="1E4C2B8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I understand what you're saying Kai, but I'm used to working with </w:t>
      </w:r>
      <w:proofErr w:type="spellStart"/>
      <w:proofErr w:type="gramStart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non Native</w:t>
      </w:r>
      <w:proofErr w:type="spellEnd"/>
      <w:proofErr w:type="gramEnd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 English speakers. Because I don't live in </w:t>
      </w:r>
      <w:proofErr w:type="spellStart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england</w:t>
      </w:r>
      <w:proofErr w:type="spellEnd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...</w:t>
      </w:r>
    </w:p>
    <w:p w14:paraId="6B2F842E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You're very fast, I understood but I think when speaking with others you need to slow down.</w:t>
      </w:r>
    </w:p>
    <w:p w14:paraId="18EECF40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On </w:t>
      </w:r>
      <w:proofErr w:type="spellStart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Cambly</w:t>
      </w:r>
      <w:proofErr w:type="spellEnd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 a lot of people when they </w:t>
      </w:r>
      <w:proofErr w:type="gramStart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practice</w:t>
      </w:r>
      <w:proofErr w:type="gramEnd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 they don't speak but you do share information. I really enjoy listening to you.</w:t>
      </w:r>
    </w:p>
    <w:p w14:paraId="1C918B84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ome people do this...</w:t>
      </w:r>
    </w:p>
    <w:p w14:paraId="16A20273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They just do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one word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answers, you expand well, create sentences and ask questions. It's brilliant.</w:t>
      </w:r>
    </w:p>
    <w:p w14:paraId="45DADB6B" w14:textId="6A32EA4F" w:rsidR="00821553" w:rsidRPr="00821553" w:rsidRDefault="00821553" w:rsidP="00821553">
      <w:pPr>
        <w:pStyle w:val="Heading2"/>
        <w:rPr>
          <w:lang w:val="en-GB"/>
        </w:rPr>
      </w:pPr>
      <w:r w:rsidRPr="00821553">
        <w:rPr>
          <w:lang w:val="en-GB"/>
        </w:rPr>
        <w:t>2</w:t>
      </w:r>
      <w:r w:rsidRPr="00821553">
        <w:rPr>
          <w:rFonts w:hint="eastAsia"/>
          <w:lang w:val="en-GB"/>
        </w:rPr>
        <w:t>、</w:t>
      </w:r>
      <w:r w:rsidR="00955BB2">
        <w:rPr>
          <w:lang w:val="en-GB"/>
        </w:rPr>
        <w:t>Know the lift of Italian</w:t>
      </w:r>
    </w:p>
    <w:p w14:paraId="33E012CC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Do you speak any Italian?</w:t>
      </w:r>
    </w:p>
    <w:p w14:paraId="363DDBF3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This is bad, my girlfriend and I have been together for 4 years... And I haven't learned any Italian.</w:t>
      </w:r>
    </w:p>
    <w:p w14:paraId="7E2BC9D2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he's a translator, so she has 5 languages, her English is pretty good.</w:t>
      </w:r>
    </w:p>
    <w:p w14:paraId="70EA879B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So next week I go to Italy, to find a house with her.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o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then I need to start learning because I might live there...</w:t>
      </w:r>
    </w:p>
    <w:p w14:paraId="70612B22" w14:textId="77777777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Italian is only useful in Italy, it's not like Spanish or French where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other's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speak it.</w:t>
      </w:r>
    </w:p>
    <w:p w14:paraId="5AC0B1DC" w14:textId="0A526EC5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17702707" w14:textId="15BEED19" w:rsidR="00821553" w:rsidRPr="00821553" w:rsidRDefault="00821553" w:rsidP="00821553">
      <w:pPr>
        <w:pStyle w:val="Heading2"/>
        <w:rPr>
          <w:lang w:val="en-GB"/>
        </w:rPr>
      </w:pPr>
      <w:r w:rsidRPr="00821553">
        <w:rPr>
          <w:lang w:val="en-GB"/>
        </w:rPr>
        <w:t>3</w:t>
      </w:r>
      <w:r w:rsidRPr="00821553">
        <w:rPr>
          <w:rFonts w:hint="eastAsia"/>
          <w:lang w:val="en-GB"/>
        </w:rPr>
        <w:t>、</w:t>
      </w:r>
      <w:r w:rsidR="00955BB2">
        <w:rPr>
          <w:rFonts w:hint="eastAsia"/>
          <w:lang w:val="en-GB"/>
        </w:rPr>
        <w:t>The</w:t>
      </w:r>
      <w:r w:rsidR="00955BB2">
        <w:rPr>
          <w:lang w:val="en-GB"/>
        </w:rPr>
        <w:t xml:space="preserve"> </w:t>
      </w:r>
      <w:r w:rsidR="00955BB2">
        <w:rPr>
          <w:rFonts w:hint="eastAsia"/>
          <w:lang w:val="en-GB"/>
        </w:rPr>
        <w:t>Future</w:t>
      </w:r>
      <w:r w:rsidR="00955BB2">
        <w:rPr>
          <w:lang w:val="en-GB"/>
        </w:rPr>
        <w:t xml:space="preserve"> Plan</w:t>
      </w:r>
    </w:p>
    <w:p w14:paraId="2D741E2A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like to ask questions that people don't ask you, make you think, create, be thoughtful.</w:t>
      </w:r>
    </w:p>
    <w:p w14:paraId="5AB5F18C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Let's imagine you are 50 years old.</w:t>
      </w:r>
    </w:p>
    <w:p w14:paraId="11005BDB" w14:textId="77777777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lastRenderedPageBreak/>
        <w:t>So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when you're 50, tell me 3 things you'd have liked to have done, seen, visited or achieved? It can be anything it's your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answer..</w:t>
      </w:r>
      <w:proofErr w:type="gramEnd"/>
    </w:p>
    <w:p w14:paraId="55D0ABC9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415B25F2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Hug a koala in Australia? Go to the moon?</w:t>
      </w:r>
    </w:p>
    <w:p w14:paraId="60CB8C47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Happiness with family.</w:t>
      </w:r>
    </w:p>
    <w:p w14:paraId="7BD1780D" w14:textId="77777777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trong body!</w:t>
      </w:r>
    </w:p>
    <w:p w14:paraId="0F8F85F8" w14:textId="77777777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b/>
          <w:bCs/>
          <w:spacing w:val="3"/>
          <w:kern w:val="0"/>
          <w:sz w:val="26"/>
          <w:szCs w:val="26"/>
          <w:lang w:val="en-GB"/>
        </w:rPr>
      </w:pPr>
    </w:p>
    <w:p w14:paraId="71D2EDCC" w14:textId="7FA73709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en-GB"/>
        </w:rPr>
      </w:pPr>
    </w:p>
    <w:p w14:paraId="43F98ED7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spacing w:val="3"/>
          <w:kern w:val="0"/>
          <w:sz w:val="26"/>
          <w:szCs w:val="26"/>
          <w:lang w:val="en-GB"/>
        </w:rPr>
      </w:pPr>
      <w:r w:rsidRPr="00821553">
        <w:rPr>
          <w:rFonts w:ascii="Times New Roman" w:eastAsia="Times New Roman" w:hAnsi="Times New Roman" w:cs="Times New Roman"/>
          <w:spacing w:val="3"/>
          <w:kern w:val="0"/>
          <w:sz w:val="26"/>
          <w:szCs w:val="26"/>
          <w:lang w:val="en-GB"/>
        </w:rPr>
        <w:t>0:00:00</w:t>
      </w:r>
    </w:p>
    <w:p w14:paraId="57E99EF4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kern w:val="0"/>
          <w:sz w:val="24"/>
          <w:szCs w:val="24"/>
          <w:lang w:val="en-GB"/>
        </w:rPr>
      </w:pPr>
      <w:r w:rsidRPr="00821553">
        <w:rPr>
          <w:rFonts w:ascii="Times New Roman" w:eastAsia="Times New Roman" w:hAnsi="Times New Roman" w:cs="Times New Roman"/>
          <w:kern w:val="0"/>
          <w:sz w:val="24"/>
          <w:szCs w:val="24"/>
          <w:lang w:val="en-GB"/>
        </w:rPr>
        <w:t>LEAVE</w:t>
      </w:r>
    </w:p>
    <w:p w14:paraId="3883D01B" w14:textId="77777777" w:rsidR="00821553" w:rsidRPr="00821553" w:rsidRDefault="00821553" w:rsidP="00821553">
      <w:pPr>
        <w:widowControl/>
        <w:shd w:val="clear" w:color="auto" w:fill="353535"/>
        <w:jc w:val="left"/>
        <w:outlineLvl w:val="2"/>
        <w:rPr>
          <w:rFonts w:ascii="inherit" w:eastAsia="Times New Roman" w:hAnsi="inherit" w:cs="Times New Roman"/>
          <w:color w:val="FFFFFF"/>
          <w:kern w:val="0"/>
          <w:sz w:val="27"/>
          <w:szCs w:val="27"/>
          <w:lang w:val="en-GB"/>
        </w:rPr>
      </w:pPr>
      <w:r w:rsidRPr="00821553">
        <w:rPr>
          <w:rFonts w:ascii="inherit" w:eastAsia="Times New Roman" w:hAnsi="inherit" w:cs="Times New Roman"/>
          <w:color w:val="FFFFFF"/>
          <w:kern w:val="0"/>
          <w:sz w:val="27"/>
          <w:szCs w:val="27"/>
          <w:lang w:val="en-GB"/>
        </w:rPr>
        <w:t>Your lesson has ended</w:t>
      </w:r>
    </w:p>
    <w:p w14:paraId="33D37101" w14:textId="77777777" w:rsidR="00821553" w:rsidRPr="00821553" w:rsidRDefault="00821553" w:rsidP="00821553">
      <w:pPr>
        <w:widowControl/>
        <w:shd w:val="clear" w:color="auto" w:fill="EEEEEE"/>
        <w:jc w:val="left"/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</w:pPr>
      <w:r w:rsidRPr="00821553"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  <w:t>10:25 PM</w:t>
      </w:r>
    </w:p>
    <w:p w14:paraId="51A2FAFE" w14:textId="77777777" w:rsidR="00821553" w:rsidRPr="00821553" w:rsidRDefault="00821553" w:rsidP="00821553">
      <w:pPr>
        <w:widowControl/>
        <w:shd w:val="clear" w:color="auto" w:fill="EEEEEE"/>
        <w:jc w:val="left"/>
        <w:rPr>
          <w:rFonts w:ascii="inherit" w:eastAsia="Times New Roman" w:hAnsi="inherit" w:cs="Times New Roman"/>
          <w:spacing w:val="8"/>
          <w:kern w:val="0"/>
          <w:sz w:val="17"/>
          <w:szCs w:val="17"/>
          <w:lang w:val="en-GB"/>
        </w:rPr>
      </w:pPr>
      <w:r w:rsidRPr="00821553">
        <w:rPr>
          <w:rFonts w:ascii="inherit" w:eastAsia="Times New Roman" w:hAnsi="inherit" w:cs="Times New Roman"/>
          <w:spacing w:val="8"/>
          <w:kern w:val="0"/>
          <w:sz w:val="17"/>
          <w:szCs w:val="17"/>
          <w:lang w:val="en-GB"/>
        </w:rPr>
        <w:t>Stevie</w:t>
      </w:r>
    </w:p>
    <w:p w14:paraId="7483D4FC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From pregnancy, so just before you. I thought she was 21, 22- I'm 38 in Korea, 37 in other places.</w:t>
      </w:r>
    </w:p>
    <w:p w14:paraId="008ECB46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What's your plan for the rest of evening?</w:t>
      </w:r>
    </w:p>
    <w:p w14:paraId="0118FC7F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Will you go home soon?</w:t>
      </w:r>
    </w:p>
    <w:p w14:paraId="369B533A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People don't use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24 hour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time to speak.</w:t>
      </w:r>
    </w:p>
    <w:p w14:paraId="7FD4BB28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7.28pm. about 7.30</w:t>
      </w:r>
    </w:p>
    <w:p w14:paraId="1F1CF262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We're not in the military!</w:t>
      </w:r>
    </w:p>
    <w:p w14:paraId="348B4F07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1 minute left, before we go, any questions?</w:t>
      </w:r>
    </w:p>
    <w:p w14:paraId="5F638693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80wom</w:t>
      </w:r>
    </w:p>
    <w:p w14:paraId="082E96B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80wpm</w:t>
      </w:r>
    </w:p>
    <w:p w14:paraId="7E598242" w14:textId="2AC5849A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have a busy week with moving then opening a lot of hours.</w:t>
      </w:r>
      <w:r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</w:t>
      </w: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See you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oon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I hope!</w:t>
      </w:r>
    </w:p>
    <w:p w14:paraId="4AE7279F" w14:textId="77777777" w:rsidR="00821553" w:rsidRPr="00821553" w:rsidRDefault="00821553" w:rsidP="00821553">
      <w:pPr>
        <w:widowControl/>
        <w:shd w:val="clear" w:color="auto" w:fill="EEEEEE"/>
        <w:jc w:val="left"/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</w:pPr>
      <w:r w:rsidRPr="00821553"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  <w:t>10:24 PM</w:t>
      </w:r>
    </w:p>
    <w:p w14:paraId="20E7CC2A" w14:textId="77777777" w:rsidR="00821553" w:rsidRPr="00821553" w:rsidRDefault="00821553" w:rsidP="00821553">
      <w:pPr>
        <w:widowControl/>
        <w:shd w:val="clear" w:color="auto" w:fill="ADDDE2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lunar calendar</w:t>
      </w:r>
    </w:p>
    <w:p w14:paraId="77903315" w14:textId="77777777" w:rsidR="00821553" w:rsidRPr="00821553" w:rsidRDefault="00821553" w:rsidP="00821553">
      <w:pPr>
        <w:widowControl/>
        <w:shd w:val="clear" w:color="auto" w:fill="EEEEEE"/>
        <w:jc w:val="left"/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</w:pPr>
      <w:r w:rsidRPr="00821553"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  <w:t>10:05 PM</w:t>
      </w:r>
    </w:p>
    <w:p w14:paraId="7204A5EF" w14:textId="77777777" w:rsidR="00821553" w:rsidRPr="00821553" w:rsidRDefault="00821553" w:rsidP="00821553">
      <w:pPr>
        <w:widowControl/>
        <w:shd w:val="clear" w:color="auto" w:fill="EEEEEE"/>
        <w:jc w:val="left"/>
        <w:rPr>
          <w:rFonts w:ascii="inherit" w:eastAsia="Times New Roman" w:hAnsi="inherit" w:cs="Times New Roman"/>
          <w:spacing w:val="8"/>
          <w:kern w:val="0"/>
          <w:sz w:val="17"/>
          <w:szCs w:val="17"/>
          <w:lang w:val="en-GB"/>
        </w:rPr>
      </w:pPr>
      <w:r w:rsidRPr="00821553">
        <w:rPr>
          <w:rFonts w:ascii="inherit" w:eastAsia="Times New Roman" w:hAnsi="inherit" w:cs="Times New Roman"/>
          <w:spacing w:val="8"/>
          <w:kern w:val="0"/>
          <w:sz w:val="17"/>
          <w:szCs w:val="17"/>
          <w:lang w:val="en-GB"/>
        </w:rPr>
        <w:t>Stevie</w:t>
      </w:r>
    </w:p>
    <w:p w14:paraId="375EC506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Forward.</w:t>
      </w:r>
    </w:p>
    <w:p w14:paraId="49B9531E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mall forward or power forward?</w:t>
      </w:r>
    </w:p>
    <w:p w14:paraId="65B67AD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Would you ever like to go and watch CP in America?</w:t>
      </w:r>
    </w:p>
    <w:p w14:paraId="24946FBD" w14:textId="7688F9A9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saw the Warriors Heat in San Francisco- 2017</w:t>
      </w:r>
      <w:r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</w:t>
      </w:r>
      <w:r>
        <w:rPr>
          <w:rFonts w:ascii="宋体" w:eastAsia="宋体" w:hAnsi="宋体" w:cs="宋体" w:hint="eastAsia"/>
          <w:color w:val="353535"/>
          <w:kern w:val="0"/>
          <w:szCs w:val="21"/>
          <w:lang w:val="en-GB"/>
        </w:rPr>
        <w:t>（勇士对热火）</w:t>
      </w:r>
    </w:p>
    <w:p w14:paraId="6D8F7E5F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I understand what you're saying Kai, but I'm used to working with </w:t>
      </w:r>
      <w:proofErr w:type="spellStart"/>
      <w:proofErr w:type="gramStart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non Native</w:t>
      </w:r>
      <w:proofErr w:type="spellEnd"/>
      <w:proofErr w:type="gramEnd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 English speakers. Because I don't live in </w:t>
      </w:r>
      <w:proofErr w:type="spellStart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england</w:t>
      </w:r>
      <w:proofErr w:type="spellEnd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...</w:t>
      </w:r>
    </w:p>
    <w:p w14:paraId="34F0051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You're very fast, I understood but I think when speaking with others you need to slow down.</w:t>
      </w:r>
    </w:p>
    <w:p w14:paraId="7700F416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On </w:t>
      </w:r>
      <w:proofErr w:type="spellStart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Cambly</w:t>
      </w:r>
      <w:proofErr w:type="spellEnd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 a lot of people when they </w:t>
      </w:r>
      <w:proofErr w:type="gramStart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practice</w:t>
      </w:r>
      <w:proofErr w:type="gramEnd"/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 they don't speak but you do share information. I really enjoy listening to you.</w:t>
      </w:r>
    </w:p>
    <w:p w14:paraId="7AA0E5E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ome people do this...</w:t>
      </w:r>
    </w:p>
    <w:p w14:paraId="09A1B1B5" w14:textId="782082A4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They just do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one word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answers, you expand well, create sentences and ask questions. It's brilliant.</w:t>
      </w:r>
    </w:p>
    <w:p w14:paraId="1240C791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1B2B22EE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Do you speak any Italian?</w:t>
      </w:r>
    </w:p>
    <w:p w14:paraId="60E7C473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This is bad, my girlfriend and I have been together for 4 years... And I haven't learned any Italian.</w:t>
      </w:r>
    </w:p>
    <w:p w14:paraId="36684E43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She's a translator, so she has 5 languages, her English is pretty good.</w:t>
      </w:r>
    </w:p>
    <w:p w14:paraId="5A8F3C0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So next week I go to Italy, to find a house with her.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o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then I need to start learning because I might live there...</w:t>
      </w:r>
    </w:p>
    <w:p w14:paraId="43FFA526" w14:textId="5A34AE10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Italian is only useful in Italy, it's not like Spanish or French where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other's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speak it.</w:t>
      </w:r>
    </w:p>
    <w:p w14:paraId="320671FB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416F8842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like to ask questions that people don't ask you, make you think, create, be thoughtful.</w:t>
      </w:r>
    </w:p>
    <w:p w14:paraId="6ECB2391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Let's imagine you are 50 years old.</w:t>
      </w:r>
    </w:p>
    <w:p w14:paraId="0220587B" w14:textId="3C4F7FAD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o</w:t>
      </w:r>
      <w:proofErr w:type="gram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when you're 50, tell me 3 things you'd have liked to have done, seen, visited or achieved? It can be anything it's your </w:t>
      </w:r>
      <w:proofErr w:type="gram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answer..</w:t>
      </w:r>
      <w:proofErr w:type="gramEnd"/>
    </w:p>
    <w:p w14:paraId="50E1F35A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2DEF2241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Hug a koala in Australia? Go to the moon?</w:t>
      </w:r>
    </w:p>
    <w:p w14:paraId="4A01DA9A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Happiness with family.</w:t>
      </w:r>
    </w:p>
    <w:p w14:paraId="442C1F43" w14:textId="0741A5EE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trong body!</w:t>
      </w:r>
    </w:p>
    <w:p w14:paraId="7C8753F4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6BB81498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What things in life do you look at and go 'I want to try that'? A new sport? A new place? A new instrument?</w:t>
      </w:r>
    </w:p>
    <w:p w14:paraId="0FFB0175" w14:textId="0099BC27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interested in outside of space, travel with the family, </w:t>
      </w:r>
      <w:proofErr w:type="spellStart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europe</w:t>
      </w:r>
      <w:proofErr w:type="spellEnd"/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, USA...</w:t>
      </w:r>
    </w:p>
    <w:p w14:paraId="24D3D52C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2B73B142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can pilot a helicopter. Would you like to learn to fly? What would you want to fly?</w:t>
      </w:r>
    </w:p>
    <w:p w14:paraId="0C65138A" w14:textId="1CAB3F52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You need to do 40 hours...</w:t>
      </w:r>
    </w:p>
    <w:p w14:paraId="66EBFD85" w14:textId="70A8EA61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For a personal license, you need to do more if you want to fly commercial.</w:t>
      </w:r>
    </w:p>
    <w:p w14:paraId="1B3470EB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0669D234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like adventure yeah.</w:t>
      </w:r>
    </w:p>
    <w:p w14:paraId="24B1C42C" w14:textId="45DCAD94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f I can go for a walk in the desert, just me I'm happy.</w:t>
      </w:r>
    </w:p>
    <w:p w14:paraId="3DFBE82C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52BF9710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like freedom.</w:t>
      </w:r>
    </w:p>
    <w:p w14:paraId="1B131ACE" w14:textId="0406BEEC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like that expression, let your hair down!</w:t>
      </w:r>
    </w:p>
    <w:p w14:paraId="11D71C88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46F80A15" w14:textId="18AA0283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2 types of diving. Scuba and Freediving... SCUBA is easy, with a tank. Freediving is difficult it's holding your breath for a long time.</w:t>
      </w:r>
    </w:p>
    <w:p w14:paraId="4D2F1E0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7F6FA907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 xml:space="preserve">I've heard you mention family a few times, they must be important to you. Tell me about them? </w:t>
      </w:r>
    </w:p>
    <w:p w14:paraId="1A31C180" w14:textId="77777777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34A798C7" w14:textId="79B46FCB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Do you have kids? Etc? I'm in France, so it's 30 degrees but I was in Morocco 4 days ago. I've been here 4 days, Morocco reached 51...</w:t>
      </w:r>
    </w:p>
    <w:p w14:paraId="1C9CD945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You love to study then!</w:t>
      </w:r>
    </w:p>
    <w:p w14:paraId="4847F0C7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stopped studying 11 years ago.</w:t>
      </w:r>
    </w:p>
    <w:p w14:paraId="0AECCB6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'm 32, Kai.</w:t>
      </w:r>
    </w:p>
    <w:p w14:paraId="3944D2D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Did you know, Kai that in Korea they have a different age?</w:t>
      </w:r>
    </w:p>
    <w:p w14:paraId="205A3FF4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f I was Korean, I'd be 33!</w:t>
      </w:r>
    </w:p>
    <w:p w14:paraId="41543B0C" w14:textId="01D8FDA2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n Korea, they measure how old they are in a different way.</w:t>
      </w:r>
    </w:p>
    <w:p w14:paraId="7C86D0D1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576A192B" w14:textId="77777777" w:rsidR="00821553" w:rsidRPr="00821553" w:rsidRDefault="00821553" w:rsidP="00821553">
      <w:pPr>
        <w:widowControl/>
        <w:shd w:val="clear" w:color="auto" w:fill="EEEEEE"/>
        <w:jc w:val="left"/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</w:pPr>
      <w:r w:rsidRPr="00821553"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  <w:t>10:05 PM</w:t>
      </w:r>
    </w:p>
    <w:p w14:paraId="1C547059" w14:textId="77777777" w:rsidR="00821553" w:rsidRPr="00821553" w:rsidRDefault="00821553" w:rsidP="00821553">
      <w:pPr>
        <w:widowControl/>
        <w:shd w:val="clear" w:color="auto" w:fill="ADDDE2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宋体" w:eastAsia="宋体" w:hAnsi="宋体" w:cs="宋体" w:hint="eastAsia"/>
          <w:color w:val="353535"/>
          <w:kern w:val="0"/>
          <w:szCs w:val="21"/>
          <w:lang w:val="en-GB"/>
        </w:rPr>
        <w:t>前</w:t>
      </w:r>
      <w:r w:rsidRPr="00821553">
        <w:rPr>
          <w:rFonts w:ascii="宋体" w:eastAsia="宋体" w:hAnsi="宋体" w:cs="宋体"/>
          <w:color w:val="353535"/>
          <w:kern w:val="0"/>
          <w:szCs w:val="21"/>
          <w:lang w:val="en-GB"/>
        </w:rPr>
        <w:t>锋</w:t>
      </w:r>
    </w:p>
    <w:p w14:paraId="6E66C51F" w14:textId="77777777" w:rsidR="00821553" w:rsidRPr="00821553" w:rsidRDefault="00821553" w:rsidP="00821553">
      <w:pPr>
        <w:widowControl/>
        <w:shd w:val="clear" w:color="auto" w:fill="EEEEEE"/>
        <w:jc w:val="left"/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</w:pPr>
      <w:r w:rsidRPr="00821553">
        <w:rPr>
          <w:rFonts w:ascii="Times New Roman" w:eastAsia="Times New Roman" w:hAnsi="Times New Roman" w:cs="Times New Roman"/>
          <w:b/>
          <w:bCs/>
          <w:spacing w:val="8"/>
          <w:kern w:val="0"/>
          <w:sz w:val="17"/>
          <w:szCs w:val="17"/>
          <w:lang w:val="en-GB"/>
        </w:rPr>
        <w:t>9:59 PM</w:t>
      </w:r>
    </w:p>
    <w:p w14:paraId="77A51857" w14:textId="77777777" w:rsidR="00821553" w:rsidRPr="00821553" w:rsidRDefault="00821553" w:rsidP="00821553">
      <w:pPr>
        <w:widowControl/>
        <w:shd w:val="clear" w:color="auto" w:fill="EEEEEE"/>
        <w:jc w:val="left"/>
        <w:rPr>
          <w:rFonts w:ascii="inherit" w:eastAsia="Times New Roman" w:hAnsi="inherit" w:cs="Times New Roman"/>
          <w:spacing w:val="8"/>
          <w:kern w:val="0"/>
          <w:sz w:val="17"/>
          <w:szCs w:val="17"/>
          <w:lang w:val="en-GB"/>
        </w:rPr>
      </w:pPr>
      <w:r w:rsidRPr="00821553">
        <w:rPr>
          <w:rFonts w:ascii="inherit" w:eastAsia="Times New Roman" w:hAnsi="inherit" w:cs="Times New Roman"/>
          <w:spacing w:val="8"/>
          <w:kern w:val="0"/>
          <w:sz w:val="17"/>
          <w:szCs w:val="17"/>
          <w:lang w:val="en-GB"/>
        </w:rPr>
        <w:t>Stevie</w:t>
      </w:r>
    </w:p>
    <w:p w14:paraId="13A3B8F8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Hello Kai, nice to meet you.</w:t>
      </w:r>
    </w:p>
    <w:p w14:paraId="0AFBC336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How are you? Where are you?</w:t>
      </w:r>
    </w:p>
    <w:p w14:paraId="777C9C2C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Working on a Sunday?</w:t>
      </w:r>
    </w:p>
    <w:p w14:paraId="02802E9D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Very awake, at 10pm.</w:t>
      </w:r>
    </w:p>
    <w:p w14:paraId="0A88DC6F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do a lot of sports.</w:t>
      </w:r>
    </w:p>
    <w:p w14:paraId="3F7D45EC" w14:textId="5DABE291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do so many, I run, I box, I used to play a lot of team sports, basketball, football, tennis, squash, badminton.</w:t>
      </w:r>
      <w:r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 </w:t>
      </w: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Before COVID I taught and did professional freediving and SCUBA. Do you know freediving?</w:t>
      </w:r>
    </w:p>
    <w:p w14:paraId="261FBA21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43F05706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You can see everything I write...</w:t>
      </w:r>
    </w:p>
    <w:p w14:paraId="76476C19" w14:textId="2A345B95" w:rsid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can type when I talk if you want?</w:t>
      </w:r>
    </w:p>
    <w:p w14:paraId="35AA2391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</w:p>
    <w:p w14:paraId="2D0B0301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Kai, I will speak normally, but write here. Not a problem? Do you like that?</w:t>
      </w:r>
    </w:p>
    <w:p w14:paraId="1A7F0406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Who's your team in the NBA?</w:t>
      </w:r>
    </w:p>
    <w:p w14:paraId="15CA18AC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I like CP3, Phoenix Suns.</w:t>
      </w:r>
    </w:p>
    <w:p w14:paraId="052144B2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Devin Booker, Ayton.</w:t>
      </w:r>
    </w:p>
    <w:p w14:paraId="68551BB5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 xml:space="preserve">He was at Houston, with Harden. </w:t>
      </w:r>
      <w:r w:rsidRPr="00821553">
        <w:rPr>
          <w:rFonts w:ascii="Times New Roman" w:eastAsia="Times New Roman" w:hAnsi="Times New Roman" w:cs="Times New Roman"/>
          <w:color w:val="FF0000"/>
          <w:kern w:val="0"/>
          <w:szCs w:val="21"/>
          <w:lang w:val="en-GB"/>
        </w:rPr>
        <w:t>Never won a championship though,</w:t>
      </w:r>
    </w:p>
    <w:p w14:paraId="2414CDB1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Do you have a position in basketball?</w:t>
      </w:r>
    </w:p>
    <w:p w14:paraId="4D23B819" w14:textId="77777777" w:rsidR="00821553" w:rsidRPr="00821553" w:rsidRDefault="00821553" w:rsidP="00821553">
      <w:pPr>
        <w:widowControl/>
        <w:shd w:val="clear" w:color="auto" w:fill="FFFFFF"/>
        <w:jc w:val="left"/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Position- means where you play on the court.</w:t>
      </w:r>
    </w:p>
    <w:p w14:paraId="296032E5" w14:textId="3A566DFC" w:rsidR="00821553" w:rsidRPr="00821553" w:rsidRDefault="00821553" w:rsidP="00821553">
      <w:pPr>
        <w:widowControl/>
        <w:shd w:val="clear" w:color="auto" w:fill="FFFFFF"/>
        <w:jc w:val="left"/>
        <w:rPr>
          <w:rFonts w:ascii="Helvetica" w:eastAsia="Times New Roman" w:hAnsi="Helvetica" w:cs="Times New Roman"/>
          <w:color w:val="979797"/>
          <w:kern w:val="0"/>
          <w:sz w:val="12"/>
          <w:szCs w:val="12"/>
          <w:lang w:val="en-GB"/>
        </w:rPr>
      </w:pPr>
      <w:r w:rsidRPr="00821553">
        <w:rPr>
          <w:rFonts w:ascii="Times New Roman" w:eastAsia="Times New Roman" w:hAnsi="Times New Roman" w:cs="Times New Roman"/>
          <w:color w:val="353535"/>
          <w:kern w:val="0"/>
          <w:szCs w:val="21"/>
          <w:lang w:val="en-GB"/>
        </w:rPr>
        <w:t>SG, PG, C, SF, PF- 5 positions.</w:t>
      </w:r>
    </w:p>
    <w:p w14:paraId="5C7C6EF6" w14:textId="77777777" w:rsidR="00F73C31" w:rsidRPr="00821553" w:rsidRDefault="00F73C31">
      <w:pPr>
        <w:rPr>
          <w:lang w:val="en-GB"/>
        </w:rPr>
      </w:pPr>
    </w:p>
    <w:sectPr w:rsidR="00F73C31" w:rsidRPr="0082155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NTQxNjY2MjMxNjJX0lEKTi0uzszPAykwrgUAPWaU9iwAAAA="/>
  </w:docVars>
  <w:rsids>
    <w:rsidRoot w:val="00B96D4C"/>
    <w:rsid w:val="000625D6"/>
    <w:rsid w:val="0016658A"/>
    <w:rsid w:val="00325BD9"/>
    <w:rsid w:val="00821553"/>
    <w:rsid w:val="00890A0C"/>
    <w:rsid w:val="00955BB2"/>
    <w:rsid w:val="00B96D4C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D0359"/>
  <w15:chartTrackingRefBased/>
  <w15:docId w15:val="{A347ED81-43DB-4FD6-91E6-F9BE1186A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1553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155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821553"/>
    <w:pPr>
      <w:widowControl/>
      <w:spacing w:before="100" w:beforeAutospacing="1" w:after="100" w:afterAutospacing="1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21553"/>
    <w:rPr>
      <w:rFonts w:ascii="Times New Roman" w:eastAsia="Times New Roman" w:hAnsi="Times New Roman" w:cs="Times New Roman"/>
      <w:b/>
      <w:bCs/>
      <w:kern w:val="0"/>
      <w:sz w:val="27"/>
      <w:szCs w:val="27"/>
      <w:lang w:val="en-GB"/>
    </w:rPr>
  </w:style>
  <w:style w:type="character" w:customStyle="1" w:styleId="muibutton-label-81">
    <w:name w:val="muibutton-label-81"/>
    <w:basedOn w:val="DefaultParagraphFont"/>
    <w:rsid w:val="00821553"/>
  </w:style>
  <w:style w:type="paragraph" w:customStyle="1" w:styleId="muitypography-root">
    <w:name w:val="muitypography-root"/>
    <w:basedOn w:val="Normal"/>
    <w:rsid w:val="0082155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customStyle="1" w:styleId="muitypography-root1">
    <w:name w:val="muitypography-root1"/>
    <w:basedOn w:val="DefaultParagraphFont"/>
    <w:rsid w:val="00821553"/>
  </w:style>
  <w:style w:type="paragraph" w:styleId="NormalWeb">
    <w:name w:val="Normal (Web)"/>
    <w:basedOn w:val="Normal"/>
    <w:uiPriority w:val="99"/>
    <w:semiHidden/>
    <w:unhideWhenUsed/>
    <w:rsid w:val="0082155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8215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155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215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129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36853">
              <w:marLeft w:val="36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6059">
              <w:marLeft w:val="240"/>
              <w:marRight w:val="24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9253">
              <w:marLeft w:val="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3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69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11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82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622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157028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1015461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9349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316862">
                                  <w:marLeft w:val="75"/>
                                  <w:marRight w:val="0"/>
                                  <w:marTop w:val="75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0779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245321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796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747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4884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205503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84317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91012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538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817161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30706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86704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6511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598773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6022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06224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8006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7348012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90236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13534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746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4048156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7793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5807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084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371751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216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1755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364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673815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8670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3650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5323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17591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5263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9402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6732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871929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4398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46234010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865742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0379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8801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668626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22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7056269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8465587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0762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471133">
                                  <w:marLeft w:val="75"/>
                                  <w:marRight w:val="0"/>
                                  <w:marTop w:val="75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593311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58022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48079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10568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497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4458512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7459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404107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472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155674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5819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35481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6842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0060683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1285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45592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9791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847894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517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6216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0569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4684956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675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546631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8373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723542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130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94766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226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6544143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8329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32436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024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865227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758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39679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4195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417313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9270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50277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5806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383205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19722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68411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92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86430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57212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7022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82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750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6801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038050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9833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5508286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06780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18979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496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3803272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9332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75867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598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36875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48967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7211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3943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360663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9197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10769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8400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261285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209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45741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3100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25632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598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80498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220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284593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929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22615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659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807616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294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36600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464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227124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056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240972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077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281422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7262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2286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0898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49581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1669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1418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6556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67198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0872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7027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5851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722198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6111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6051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8814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002689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4500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94082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676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866778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99733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4277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462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565976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7668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41376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188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2823316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6078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4655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94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7886944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6117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74260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419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087327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0875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16842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89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134686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8383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1222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3839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254062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18107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05584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382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568183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12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93489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214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71743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1756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51536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4061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740308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0286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66870010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198370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7649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56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5569222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6937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68662190">
                          <w:marLeft w:val="0"/>
                          <w:marRight w:val="0"/>
                          <w:marTop w:val="0"/>
                          <w:marBottom w:val="9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7123080">
                              <w:marLeft w:val="150"/>
                              <w:marRight w:val="150"/>
                              <w:marTop w:val="150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3263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392376">
                                  <w:marLeft w:val="75"/>
                                  <w:marRight w:val="0"/>
                                  <w:marTop w:val="75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76690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816726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754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95607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81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959278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721402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45235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5322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69666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3378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8476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101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1477716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65530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528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753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4668902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817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33952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3698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696762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626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742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907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816000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7287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80047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8976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063659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86017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05491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275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611118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7644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998715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522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297262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2563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53193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351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282294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488186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02270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3533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206557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9244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02783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498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3320886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768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25918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330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14070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2842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596598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1663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076980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7039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1895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9642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5950215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332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3592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52774">
                          <w:marLeft w:val="0"/>
                          <w:marRight w:val="0"/>
                          <w:marTop w:val="12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776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94340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730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341260">
                              <w:marLeft w:val="0"/>
                              <w:marRight w:val="0"/>
                              <w:marTop w:val="30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2552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007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6367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6457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51294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4572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877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84647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65601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11701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32804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48720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67224527">
                                                  <w:marLeft w:val="0"/>
                                                  <w:marRight w:val="0"/>
                                                  <w:marTop w:val="120"/>
                                                  <w:marBottom w:val="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414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57927402">
                                                  <w:marLeft w:val="0"/>
                                                  <w:marRight w:val="0"/>
                                                  <w:marTop w:val="120"/>
                                                  <w:marBottom w:val="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0219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loudarchives2.camblychina.com/62e68ab936deb4418c705442/d9678f67184a1deb379dd0a2971a0ff1_cambly_62e68ab936deb4418c705442_0.mp4?auth_key=1659285331-07bac4e610de11ed86a4fecc4924d036-0-95e5a353ed9dbcf68741f2ea7f38ee57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830</Words>
  <Characters>473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1：I</vt:lpstr>
      <vt:lpstr>    2、Know the lift of Italian</vt:lpstr>
      <vt:lpstr>    3、The Future Plan</vt:lpstr>
      <vt:lpstr>        Your lesson has ended</vt:lpstr>
    </vt:vector>
  </TitlesOfParts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4</cp:revision>
  <dcterms:created xsi:type="dcterms:W3CDTF">2022-07-31T14:30:00Z</dcterms:created>
  <dcterms:modified xsi:type="dcterms:W3CDTF">2022-08-03T06:26:00Z</dcterms:modified>
</cp:coreProperties>
</file>